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9</w:t>
      </w:r>
      <w:r>
        <w:t xml:space="preserve"> </w:t>
      </w:r>
      <w:r>
        <w:t xml:space="preserve">เม.ย.</w:t>
      </w:r>
      <w:r>
        <w:t xml:space="preserve"> </w:t>
      </w:r>
      <w:r>
        <w:t xml:space="preserve">63)</w:t>
      </w:r>
    </w:p>
    <w:p>
      <w:pPr>
        <w:pStyle w:val="Date"/>
      </w:pPr>
      <w:r>
        <w:t xml:space="preserve">วันพุธที่</w:t>
      </w:r>
      <w:r>
        <w:t xml:space="preserve"> </w:t>
      </w:r>
      <w:r>
        <w:t xml:space="preserve">29</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ของศูนย์บริหารสถานการณ์โควิด-19 หรือ ศบค. นะครับ ประจำวันพุธที่ 29 เมษายน 2563 เช่นเคยครับ เริ่มต้นช่วงแรกของวันนี้นะครับ ด้วยประเด็นสำคัญจาก ศบค. และสถานการณ์ประจำวันนะครับ โดยท่านโฆษกศูนย์ ศบค. นายแพทย์ ทวีศิลป์ วิษณุโยธิน เรียนเชิญคุณหมอครับ</w:t>
      </w:r>
    </w:p>
    <w:p>
      <w:pPr>
        <w:pStyle w:val="BodyText"/>
      </w:pPr>
      <w:r>
        <w:t xml:space="preserve">(นายแพทย์ ทวีศิลป์) กราบสวัสดีครับ พี่น้องประชาชนคนไทยทุกท่านนะครับ ผม นายแพทย์ทวีศิลป์ วิษณุโยธิน ขออนุญาตรายงานตัวในฐานะโฆษกศูนย์ ศบค. นะครับ ประจำวันที่ 29 เมษายน 2563 นะครับ จะมารายงาน เรื่องของสถานการณ์โรคติดเชื้อไวรัสโคโรนานะครับ ในเรื่องของตรงนี้ รู้กันอยู่แล้วนะครับ ไทยรู้สู้โควิด เรื่องของหน้ากากผ้า หรือหน้ากากอนามัยจะเป็นเรื่องที่สำคัญที่สุดที่จะปกป้องเราจากการติดเชื้อได้นะครับ ใส่กันทุกคนนะครับ วันนี้ต้องขอแสดงความยินดีอีก 1 วัน ที่เราอยู่ในตัวเลข ต่ำ 10 นะครับ วันนี้รายงานผู้ป่วยรายใหม่วันนี้เท่ากับ 9 ราย เป็นวันที่ 3 ติดต่อกัน ที่ต่ำกว่า ๑๐ ราย แต่อาจจะเพิ่มมากกว่าเมื่อวานนี้เล็กน้อย แต่อย่างไรก็ตามแต่ ต้องขอชื่นชมพี่น้องประชาชนคนไทยทุกท่านนะครับ ที่ได้ร่วมกันสู้กับโควิดนี้มาตลอด และเราได้เห็นภาพที่เราต้องการเห็นมาระยะหนึ่งแล้วนะครับ วันนี้เป็นการรายงานผู้ป่วยยืนยันสะสมรวมแล้ว 2,947 ราย หายป่วยไปแล้ว 2,665 ราย เพิ่มเติมขึ้นมา คือ 13 ราย วันนี้ไม่มีรายงานผู้เสียชีวิตด้วย ก็เป็นข่าวดี ทั้งในเชิงการสูญเสียก็ไม่มี รายงานผู้เสียชีวิตก็ไม่มีนะครับ แล้วก็รายใหม่ก็น้อยต่ำ 10 ลงอายุเฉลี่ยยังเป็นกลุ่มที่อยู่ในช่วงของวัยทำงาน 39 ปีนะครับ แล้วก็กลุ่มอายุที่สูงที่สุดก็คือ 20-29 ปี ซึ่งเราเน้นย้ำกันอยู่เสมอว่ากลุ่มนี้ ซึ่งเป็นวัยของการที่จะเป็นพาหะนำเชื้อไปที่อื่น ครับ มาดูในรายใหม่นะครับ เป็นกราฟก่อนแล้วกันนะครับ ก็จะเห็นว่า เส้นสีแดงที่เราต้องการ ก็คืออย่างนี้ล่ะครับ ก็คืออย่าให้เพิ่มขึ้นนะครับ ส่วนผู้ป่วยที่ยังรักษาอยู่ คงอยู่ที่ 228 ราย ก็ลดน้อยลงจากเมื่อวานนี้ 4 รายนะครับ แล้วก็ทำให้เตียงว่างมากขึ้น ไปดูในรายละเอียดนะครับ ของทางผู้ติดเชื้อใหม่ 9 รายนี้ โดยส่วนใหญ่ก็นะครับ เป็นเกี่ยวข้องกับสัมผัสผู้ป่วยรายก่อนหน้านี้ถึง 6 คน แล้วก็อยู่ที่ กทม. 3 นะครับ ภูเก็ตรายงานว่าอยู่ในครอบครัวเดียวกันถึง 2 คน ใน 3 คนนะครับ ก็ทำให้ตัวเลขตัวนี้ มาในกลุ่มก้อนสัมผัสกับกลุ่มก้อนเดิมยังเป็นกลุ่มก้อนที่เยอะที่สุดอยู่ แล้วก็มาอยู่ในระหว่างการสอบสวนโรค 1 คน อยู่กับบุคลากรทางการแพทย์อีก 2 คน รวมแล้วเป็น 9 นะครับ นำเรียนต่อไปว่า อยู่ในจังหวัดไหนบ้างนะ ดูกล่องตรงกลางนะครับ ในตารางนี้ ภูเก็ตยังนำอยู่ครับ เจอไป 4 ในวันนี้ กรุงเทพมหานคร 3 แล้วก็สมุทรปราการอีก 2 นะครับ จังหวัดที่ไม่มีรายงานอยู่เลยก็ยังเป็น 9 จังหวัดเดิมอยู่นะครับ แล้วก็อัตราการเกิดนะครับ ต่อแสนประชากรนะครับ ในตรงนี้ก็นำโด่งที่สุดก็ยังเป็นภูเก็ตอยู่ คือ 51 นะครับ แล้วก็รองลงมาก็ยังเป็นกรุงเทพมหานครแล้วก็ยะลา แล้วก็ทางนนทบุรีก็ไล่เลียงลำดับมาตามภาพฉายนะครับ ไปดูอันดับที่เขียว เขียวอ่อน เหลือง แล้วก็ส้ม แล้วก็แดง เราไม่อยากให้จังหวัดใด ๆ ไปอยู่ในกลุ่มสีแดงเลยนะครับ นั่นหมายความว่า ท่านยังเจอรายใหม่ในช่วงของ 7 วันที่ผ่านมาอยู่ แต่อย่างไรก็ตามแต่ก็มีกลุ่มที่ลงมาเป็นสีส้มนะครับ ก็คือพระนครศรีอยุธยาลงมาในกลุ่มนี้ได้ แล้วก็กลุ่มของสีเหลืองมาเป็นสีเขียว ก็ต้องชมจังหวัดสระบุรีนะครับ แล้วก็ศรีสะเกษ รวมถึงหนองบัวลำภู ซึ่งไม่มีผู้ป่วยรายงานในช่วง 28 วันที่ผ่านมา ก็แสดงว่าเกือบเดือนนี้ท่านไม่มี ไม่มีรายงานผู้ป่วย ไปดูครับ เมื่อวานนี้เรานำเสนอการวิเคราะห์ของผู้ที่เป็นผู้ป่วยสูงอายุ ซึ่งนำเรียนไปว่า เป็นกลุ่มก้อนที่มีการเสียชีวิตเยอะมากนะครับ แต่มีอีกกลุ่มหนึ่งซึ่งได้ข่าวไปนะครับว่า เด็ก 1 เดือนที่ติดเชื้อ COVID-19 นี้ ออกจากโรงพยาบาลไปเมื่อประมาณสัปดาห์ 2 สัปดาห์ที่แล้ว กลุ่มเด็กนี่ลักษณะท่าทางอะไรต่าง ๆ เป็นอย่างไรบ้าง วันนี้ทางกรมควบคุมโรคได้ส่งข้อมูลมาให้เรา ได้ทำความเข้าใจนะครับ ท่านใดที่มีเด็กเล็ก เป็นคุณแม่ คุณพ่อ ที่มีเด็กเล็กหรือเด็กที่อยู่ในช่วงวัยเด็ก ตั้งแต่ 0 - 14 ปี รับฟังกันด้วยนะครับ จากรายงานพบว่า ในกลุ่มนี้จากทั้งหมดนะครับ ก็เจอประมาณ 88 รายนะครับ คิดเป็น 33 เปอร์เซ็นต์ของผู้ป่วยทั้งหมดนะครับ แล้วก็โชคดีที่ไม่พบผู้เสียชีวิตเลย ตรงกันข้ามกับผู้สูงอายุ ชายต่อหญิงเท่ากับ 1 ต่อ 1 ส่วนใหญ่คือผู้ป่วยชาวไทย ต่ำสุดคืออย่างที่รายงานคือ 1 เดือนนะครับ โดยเฉลี่ยก็อยู่ในช่วง 0 - 4 ขวบ เพราะฉะนั้นเด็กเล็ก ๆ อย่างนี้ ก็เจอเยอะนะครับ แต่อย่างไรก็ตามแต่ดูแล้ว เฉลี่ยแล้ว ระหว่างเด็กเล็ก เด็กวัยประถม แล้วก็เด็กขณะที่เป็น 10 - 14 ปี นี่เฉลี่ยก็ 34 32 34 ก็เท่า ๆ กันครับ ไม่ได้มีความแตกต่างกันเลยใน 3 ช่วงวัยนี้ แล้วมาดูว่าปัจจัยเสี่ยง ที่เด็กติดโรคนี้มาจากอะไรครับ มาจากการสัมผัสผู้ป่วยยืนยันรายก่อนหน้านี้ อันนี้เยอะที่สุดครับ คือ 86.4 เปอร์เซ็นต์ แล้วก็มีประวัติเดินทางมาจากต่างประเทศ 3.4 เปอร์เซ็นต์ แล้วก็ไปในสถานที่แออัด ชุมชนแออัด 3 เปอร์เซ็นต์นะครับ แล้วไปดูนะครับ ถ้าเชื่อมโยงกับจังหวัดที่เจอเยอะที่สุดนะครับ ภูเก็ต ยะลา ปัตตานี ยังเป็นกลุ่มจังหวัดที่อยู่ทางภาคใต้ แล้วก็มีเชื่อมโยงไปที่ยะลา แล้วก็ปัตตานี แล้วก็เชื่อมโยงไปยังผู้ประกอบพิธีทางศาสนาของต่างประเทศด้วย ซึ่งก็สัมผัสมาแล้วมาติดถึงเด็ก ก็ตรงนี้เป็นเรื่องที่สำคัญนะครับ แล้วถ้าไปดูระดับของ ลำดับคนที่เป็นผู้ป่วยยืนยันที่สัมผัสนี้คืออะไรครับ พ่อแม่ คือ 45 เปอร์เซ็นต์ แล้วผู้อาศัยร่วมบ้าน 24 เปอร์เซ็นต์ ญาติอื่น ๆ อยู่ที่ 8 เปอร์เซ็นต์ ตรงนี้มีความสำคัญครับ ในเมื่อเป็นพ่อเป็นแม่ก็ต้องอุ้มลูกสิ โดยเฉพาะแม่ที่ต้องให้นมลูกด้วย ก็ต้องจำเป็นที่จะต้องดูแลลูกใกล้ชิด อย่างนี้ก็มีคำถามมาว่า จะติดไหม ผมก็ไปสืบค้นข้อมูลมา จากมูลนิธิศูนย์นมแม่แห่งประเทศไทย ก็รายงานเพิ่มเติมฝากผมมาบอกกับท่านผู้ชมที่เป็นคุณแม่ ที่ติดเชื้อนี้ หรือว่าลูกติดเชื้ออะไรก็แล้วแต่ครับ การติดเชื้อไม่ได้ผ่านทางด้านน้ำนมของแม่ เพราะฉะนั้นถ้าคุณแม่ป่วย สามารถให้นมลูกได้ครับ แต่ต้องป้องกันนะครับ ในหลายวิถีทาง อย่าไปเข้าใกล้ อาจจะบีบน้ำนมไว้ อาจจะมาป้อนให้กับลูก หรืออาจจะให้นมลูกด้วยตนเองก็ได้ แต่ต้องป้องกัน ทำความสะอาด แล้วก็ใส่หน้ากากอนามัยต่าง ๆ ไว้อย่างดีนะครับ เพื่อที่จะไม่ให้ลูกได้ติดเชื้อมาจากคุณแม่ แล้วก็เน้นป้องกัน คือ ใส่ Mask ป้องกัน ล้างมือ แล้วเว้นระยะห่าง ช่วงหนึ่งมีการบริจาคนมผง เพื่อจะให้ทารก สมมติว่าแม่ติดเชื้อ กินนมผงตอนนั้นสะหน่อยหนึ่งได้ไหม มูลนิธิไม่แนะนำนะครับ เขาบอกว่า ถ้าไม่มีความจำเป็นใด ๆ เลย อย่าเปลี่ยนนะครับ เพราะถ้าเปลี่ยนมาก็จะเพิ่มค่าใช้จ่ายทั้งสิ้น ในเรื่องของค่านม ค่ารักษาความสะอาด เด็กก็จะไม่ได้ภูมิคุ้มกันด้วย ไม่จำเป็นเลยครับ แต่ถ้ามีความจำเป็น แต่ด้วยเหตุที่แม่ไม่สามารถให้นมแม่ได้ หรือจะเลี้ยงลูกด้วยนมผสมอยู่แล้ว ปัจจุบันไม่มีเงินที่จะซื้อนมให้ลูกกินนี่นะครับ ขอให้ประสานกับบุคลากรทางการแพทย์และสาธารณสุข เรามีบุคคล มีทีมงานที่จะเข้าไปช่วยท่าน ที่จะทำให้เรื่องทุกข์ร้อนนี้หายไปนะครับ ครับ มาดูรายงานการวิเคราะห์เพิ่มเติมจากกรมสุขภาพจิต กระทรวงสาธารณสุขนะครับ มีชุดข้อมูลที่มีการประชุมเมื่อเช้านี้ ที่ท่านอธิบดีกรมสุขภาพจิตได้นำเสนอว่า ในชุดพฤติกรรมของคนไทย ณ ตอนนี้นี่เป็นอย่างไรบ้างนะครับ ไปสำรวจในกลุ่มบุคลากรทางการแพทย์ แล้วก็กลุ่มของบุคคลโดยทั่วไป ข้อแรกไปดูเรื่องเว้นระยะห่างนะครับว่า ยังทำกันอยู่ไหมนะครับ โดยการตอบแบบสอบถาม พบว่า ใน ๒ ช่วงเวลา ตอนแรกสักประมาณเดือนมีนาคม แล้วก็ช่วงที่ 2 ณ ตอนนี้นะครับ ในช่วงของเมษายน ต้นเดือนเมษายน ก็คือกลางเดือนมีนาคมกับต้นเดือนเมษายน ก็พบว่ามีความระมัดระวังที่จะใส่ในเรื่องหน้ากากอนามัย ในเรื่องระยะห่างก่อนครับ ระยะห่างนี้ดี จาก 87.1 - 87.7 นะครับ ส่วนของทางด้านประชาชนคนทั่วไปดูที่กราฟทางกล่องขวานะครับ อันนี้จาก 86.9 อันนี้น้อยลงนะครับ เหลือ 82.7 ซึ่งคนที่ไม่ทำเลย สีแดง ๆ นี้เพิ่มขึ้นอีกครับ นั่นหมายความว่า ตอนนี้อยู่ในช่วงระยะเวลาการผ่อนปรนชุดพฤติกรรมของท่านเมื่อสักประมาณต้นเดือนที่ผ่านมายังไม่ถึงช่วงผ่อนปรนเลยครับ ท่านก็ผ่อนกันแล้ว ก็ขอเอาชุดข้อมูลนี้มานำเรียนพี่น้องประชาชนทุกท่านช่วยกันหน่อย เพราะอย่างที่เราบอกว่า การเว้นระยะห่างมีความสำคัญสูงมาก มาดูเรื่องการล้างมือล่ะ ท่านให้ความสำคัญแค่ไหน ในช่วงของต้นเดือน กลางเดือนมีนาคมกับช่วงต้นเดือนเมษานี้ ก็พบว่า ก็ให้ความสำคัญดีขึ้น ทั้ง 2 อันเลยนะครับ อันนี้ดี ล้างมือ ล้างมือบ่อยขึ้น ในกลุ่มของประชาชนคนทั่วไปจาก 83.6 เป็น 87.5 อันนี้ต้องชมเลยครับ ส่วนเรื่องของหน้ากากอนามัยละดีไหม อันนี้ยิ่งดีขึ้นไปใหญ่เลยครับ มาเห็นชุดข้อมูลเอาเรื่องของประชาชนก็แล้วกันครับ หน้ากากผ้า เมื่อไปในที่ชุมนุม จากช่วงแรก 78.2 ถ้าเป็นผู้หญิงก็มาเป็น 70 ประทานโทษครับ 97.4 แล้วก็ในผู้ชายก็เป็น 70.0 ก็เป็น 96.8 อันนี้ก็เป็นเรื่องที่เราต้องให้ความสำคัญ ขอโทษครับ เป็นเรื่องบุคลากร บุคลากรที่ผู้หญิงที่ใส่หน้ากากเป็นบุคลากร นะครับ แล้วก็อันผู้ชายคือภาคของประชาชน ก็นำเรียนว่า ขอบคุณทุกท่านที่เน้นย้ำ ผมเองก็ยืนยันกับข้อมูลชุดนี้ด้วยนะครับ เพราะว่าอย่างที่บอก ออกไปจากบ้าน แล้วก็ขับรถไปเห็นตรงไหนก็พยายามจะสังเกตทุกท่านให้ความร่วมมือตรงนี้ดีมาก ๆ ขอบพระคุณเป็นอย่างสูงครับ แล้วก็ต้องทำกันต่อไปนะครับ มาดูสถิติของโลกนะครับ ตอนนี้ ยืนยันไปแล้ว 3,138,190 รายนะครับแล้วก็มีเสียชีวิตไป 217,974 นะครับ ซึ่งตัวเลขการเสียชีวิตนี้ก็เพิ่มขึ้นเมื่อวานนี้ประมาณ 6,338 เยอะมาก ๆ เลยนะครับ อันดับที่เสียชีวิตมากที่สุด ก็คือสหรัฐอเมริกา ก็คือ 2,469 คน รวมแล้วเกือบ ๆ แตะ 60,000 รายเลยนะครับ 59,266 เมื่อวานนี้ก็ได้ฟังข่าวว่า มีรัฐที่นิวยอร์กนะครับ มีคุณหมอท่านหนึ่งก็เสียชีวิตไป เนื่องด้วย เขาบอกว่าฆ่าตัวตาย เพราะว่าเหนื่อย แล้วก็อะไรต่าง ๆ ฉะนั้นเรื่องของการตกกระทบต่อสุขภาพจิตนี่ ป่วยกันหลักล้าน แล้วก็ตายกันครึ่งแสน ค่อนเกินกว่าครึ่งแสนด้วยซ้ำ แน่นอนครับ มีผลต่อสุขภาพจิตแน่นอน แต่อย่างไรก็ตามแต่เราจะรับได้มากหรือน้อย อันนี้ก็ขึ้นอยู่กับสิ่งที่เป็นความหนักเบาของแต่ละที่ อันนี้ก็โชคดีว่า ประเทศไทยเรายังไม่ได้เจอผลกระทบทางด้านนี้มากมายเท่าไรนัก แต่จะมากจะน้อยก็มีผลกระทบกับสุขภาพจิตแน่นอน อันนี้ก็เป็นเรื่องห่วงใยที่ทางท่านนายกฯ ก็ยังพูดอยู่ ในฐานะ ผอ. ศูนย์ และทางกระทรวงสาธารณสุขให้ความสำคัญกับเรื่องพวกนี้ แล้วอังกฤษก็รองลงมา ก็คือเสียชีวิตไป 586 แล้วก็บราซิลนะครับ เป็นอันดับที่ 3 ส่วนรายใหม่ก็เจอที่สหรัฐอเมริกา อันนี้เขาครองทั้งในเรื่องของเสียชีวิต และรายใหม่นะครับ รัสเซียก็มีจำนวนมากทีเดียว เพิ่มขึ้นมากกว่าครึ่งหมื่นอีกแล้ว 6,411 นะครับ แล้วก็บราซิลก็จะเจอเยอะอยู่ด้วยนะครับ นี่คือ 3 อันดับที่พบว่ามีมาก ๆ นะครับ มาดูในเอเชียเรานะครับ รวมถึงเอเชียตะวันออกเฉียงใต้นะครับ สิงคโปร์ตัวเลขลดลงมาแล้วนะครับ เหลือ 528 ราย รายใหม่ พอ ๆ กับญี่ปุ่นครับ 589 ราย เกาหลีเมื่อวานนี้ตัวเลขเขาอยู่ที่ 9 นะครับ เท่ากับวันนี้ของเราเลยนะครับ แต่ว่าอันดับรวมของเขานี่ 10,761 เขาไปอยู่ในอันดับที่ 35 ของเราไปอยู่อันดับที่ 59 แทน รอบ ๆ บ้านเราก็ยังเจอเยอะอยู่นะครับ ทั้งอินโดนีเซีย แล้วก็ฟิลิปปินส์นะครับ แล้วมาดูมีตารางขึ้นมาอีกหนึ่งอัน ที่จะได้เห็นภาพของกลุ่มประเทศทางอาเซียน และเอเชีย ก็จะเห็นว่า ทางอินเดียอยู่ที่อันดับ 15 อันดับสูงมาก ๆ ของโลกเลยนะครับ แล้วก็สิงคโปร์ ปากีสถาน ญี่ปุ่น เกาหลีใต้ อินโดนีเซีย ฟิลิปปินส์ ของเรามาอยู่ในกล่องด้านขวา ประเทศไทยน้อยกว่ามาเลเซียลงมาสักหน่อยหนึ่ง อันนี้ต้องนำเรียนว่า ต้องให้ความสำคัญ เพราะว่าทางขอบประเทศทางชายแดน แม้กระทั่งทางการบินทางอากาศทั้งหลาย ต้องรับรู้ว่าคนที่เราจะเปิดน่านฟ้าให้เขานั้น ณ ตอนนี้ สถานการณ์โลกเป็นอย่างไร แม้เราจะดี แต่สถานการณ์โลกยังไม่ดี มาตรการต่าง ๆ ยังต้องตรึงกันไว้อยู่ เพื่อไม่ให้นำเชื้อเข้ามายังประเทศไทยเรา มาดูการนำคนไทยกลับมาจากต่างประเทศนะครับ ซึ่งเป็นการตกค้าง ตอนนี้วันที่ 29 คือวันนี้นะครับ จะกลับมาจากอินเดีย คือมุมไบ 189 คนนะครับ รัสเซียในวันพรุ่งนี้กับทางศรีลังกา แล้วก็อินเดียอีกจำนวนหนึ่ง ซึ่งรวมแล้วตอนนี้กลับมาจาก 22 ประเทศ นับถึงเมื่อวานนี้ 2,981 คน อันนี้ก็เป็นเรื่องที่สำคัญที่เราต้องดูแลพี่น้องประชาชนนะครับ ขณะเดียวกันดูแต่ทางอากาศไม่สามารถป้องกันได้แน่ ต้องซีลพื้นที่ทางบกด้วย แน่นอนครับ ทางบกก็มีรายงานเมื่อวานนี้ รวมแล้วมีคนที่เข้ามาทั้งหมดที่ลงทะเบียนไว้ คือ 364 คน แต่ว่าไม่ลงทะเบียนอยู่จำนวนหนึ่ง เข้ามา 372 คน มาจากเมียนมาร์ 3 มาเลเซีย 364 สปป.ลาว ๒ แล้วก็กัมพูชาอีก 3 ทุกคนล้วนต้องเข้าสู่ State Quarantine ในเรื่องของการทำผิดเมื่อวานนี้ การพนันจะเป็นอับดับ 1 อยู่ ก็คือ มีการกระทำผิด ในการชุมนุมมั่วสุมแต่อย่างน้อยก็ยังลดน้อยลง เหลืออยู่ 79 ลดลงไป 64 คดีนะครับ แต่ว่าการออกนอกเคหสถานเพิ่มขึ้นมา รวม 589 ก็ฝากท่านด้วยนะครับ ทางจังหวัดต่าง ๆ เหล่านี้ ทางซ้ายมือนี้ยังเป็นภาพเดิม ๆ อยู่ ทั้งกรุงเทพฯ ปทุมธานี ปัตตานี สมุทรสาครทั้งหลายนี้ช่วยกันด้วยนะครับ ส่วนจังหวัดที่ไม่มีรายงานเลย ก็ต้องขอขอบคุณ แล้วก็ชมไว้ในกลุ่มทางด้านขวามือทั้งหลายนะครับ ต้องขอขอบพระคุณครับ วันนี้ผมขออนุญาตจบการรายงานประจำวันเพียงเท่านี้ก่อนครับ วันนี้ต้องบอกว่ามาจากหลากหลายสำนักข่าว โดยเฉพาะเรื่องของการขายเครื่องดื่มแอลกอฮอล์นะครับ มีคำถามจากทางช่อง 3 ช่อง 7 นิวทีวี และพีพีทีวีขออนุญาตอ่านสรุปนะครับ ถามรวมไปทีเดียวเลย กรณีมีข่าวว่า มีการขยายจำหน่ายแอลกอฮอล์ โดยจะเริ่มงดในวันที่ 3 หลายคนก็มีการตีความครับ ว่าช่วงวันที่ 1 วันที่ 2 จะเป็นการเว้นช่วงให้ขายเครื่องดื่มแอลกอฮอล์ได้ใช่หรือไม่</w:t>
      </w:r>
    </w:p>
    <w:p>
      <w:pPr>
        <w:pStyle w:val="BodyText"/>
      </w:pPr>
      <w:r>
        <w:t xml:space="preserve">(นายแพทย์ ทวีศิลป์) ครับ ยังไม่ได้มีข้อสรุปเป็นอย่างนั้นนะครับ เมื่อเช้าก็ได้เช็กกันกับทางกระทรวงมหาดไทย ซึ่งตอนนี้ยังมีการพูดคุยกัน ถ้าท่านผู้ชมได้รับทราบ แล้วก็ดูติดตามการรายงานของเรามาตลอดนะครับ ในเรื่องของการประกาศในการงดการจำหน่ายเครื่องดื่มทั้งหลายนี่เป็นประกาศของแต่ละจังหวัดกันไป ถ้าท่านจำได้ใกล้ ๆ ช่วงสงกรานต์ เราก็มาดูกันว่า จังหวัดไหนบ้าง กำลังที่จะปิดร้านขายสุราอะไรทั้งหลายนี่นะครับ แล้วเราก็ชื่นชมอะไรกันไป ตอนนี้ก็ 70 จังหวัดแล้วนะครับ ที่สุดแล้วก็ละการขายกันทั้งหมดเลย ก็ต้องขอขอบพระคุณ แล้วก็เป็นเหตุที่ทำให้ตัวเลข การเสียชีวิตและบาดเจ็บในช่วงของสงกรานต์นั้นลดน้อยลงอย่างชัดเจน คำสั่งนั้นนะครับ โดยกระทรวงมหาดไทยยังเป็นคำสั่งของท้องถิ่น ก็ยังเป็นคำสั่งของพื้นที่อยู่ ผมได้รับทราบว่า ตอนนี้มีเอกสารที่ทางท่านปลัดกระทรวงมหาดไทย ได้แจ้งไปยังผู้ว่าราชการจังหวัดทุกแห่งบอกว่า เนื้อความก็คือว่า ถ้าประกาศหรือข้อกำหนด หรือข้อประกาศของนายกรัฐมนตรีประกาศตามสถานการณ์ฉุกเฉินให้ยังมีการบังคับใช้ โดยให้บรรดาข้อกำหนดประกาศและคำสั่งของนายกรัฐมนตรี ตามประกาศสถานการณ์ฉุกเฉินลงวันที่ 25 มีนาคม 2563 และที่แก้ไขเพิ่มเติม ยังคงมีผลใช้บังคับต่อไป จนกว่านายกรัฐมนตรีจะกำหนดเป็นอย่างอื่น ตั้งแต่วันที่ 1 พฤษภาคม 2563 เป็นต้นไป จึงขอให้จังหวัดถือปฏิบัติตามประกาศดังกล่าวและปฏิบัติการอย่างเคร่งครัด ทั้งนี้การออกคำสั่งหรือประกาศหรือคำสั่งของจังหวัดที่เกี่ยวข้องให้รอการสั่งการเชิงนโยบายจากศูนย์บริหารสถานการณ์การแพร่ระบาดของโรคติดเชื้อไวรัสโคโรนา 2019 หรือ โควิด-19 ศบค. ก่อน พร้อมกันทั่วประเทศ และมีข้อกฎหมายรองรับผู้มีส่วนเกี่ยวข้องในการปฏิบัติต่อไป เพราะฉะนั้นสิ่งที่เกิดปรากฏข่าวอะไรทั้งหลายมาหนังสือฉบับนี้ลงนามโดยท่านฉัตรชัย พรหมเลิศ รัฐมนตรีมหาดไทย ยังเรียกว่าชะลอไว้ก่อน ภายในวันนี้ ภายในสัปดาห์นี้แน่นอน คงจะมีข้อสรุป นำเรียนว่าอาจจะมีความในรายละเอียดอยู่พอสมควรที่เราจะต้องดูแลกันอย่างละเอียดกันไป แต่ว่าอันนี้รอสักนิดหนึ่ง เดี๋ยวมหาดไทยจะได้แจ้งครับ</w:t>
      </w:r>
    </w:p>
    <w:p>
      <w:pPr>
        <w:pStyle w:val="BodyText"/>
      </w:pPr>
      <w:r>
        <w:t xml:space="preserve">(คุณสุภนันท์) ครับ คำถามถัดไปมาตรการต่าง ๆ ถามมาว่าตอนนี้จากตัวเลขผู้ติดเชื้อต่ำลงคงที่มาหลายวัน เท่ากับว่าไทยเราควบคุมสถานการณ์ได้หรือยัง ตามมาตรการผ่อนคลายที่จะเริ่มในช่วงรายละเอียดเป็นอย่างไร แล้วจะเริ่มประกาศเมื่อไหร่ครับ</w:t>
      </w:r>
    </w:p>
    <w:p>
      <w:pPr>
        <w:pStyle w:val="BodyText"/>
      </w:pPr>
      <w:r>
        <w:t xml:space="preserve">(นายแพทย์ ทวีศิลป์) ตอนนี้สถานการณ์ดีขึ้นไหม ผ่อนคลายลงหรือยัง ก็ผ่อนคลายลงครับ แต่อย่างที่ว่ายังวางใจไม่ได้นะครับ มาตรการที่เราคุมเชื้อได้ดีขึ้น แสดงถึงศักยภาพของเราที่เราจัดการได้ ซึ่งเป็นทั้งภาครัฐบวกกับประชาชนนะครับ ที่ร่วมกันทำงานมา ก็ไม่ใช่รัฐอย่างเดียว เอกชนด้วยนะครับ ประชาชนทั้งหลาย ก็รวมกันทั้งหมดถึงได้ผลออกมาอย่างนี้ แต่อย่างที่บอกนะครับว่า มีบางประเทศที่ผ่อนปรนแล้วเกิดการระบาดระลอก 2 ระลอก 3 ขึ้นมา มีที่เป็นตัวอย่างแล้ว เพราะฉะนั้นสิ่งที่เรากำลังจะผ่อนคลายที่ว่านี้ จะต้องทำกันอย่างระมัดระวังในทุกก้าวเดินที่เราจะประกาศออกไปนี่ สิ่งที่เป็นความสุ่มเสี่ยงทั้งสิ้น เพราะฉะนั้นมาตรการนี้ทางท่าน ผอ. ศูนย์ ศบค. ใช้เวลาเรื่องนี้พอสมควร คือให้คณะทำงานชุดต่าง ๆ ไปช่วยกันคิด แล้วก็หามาตรการมาแล้วดูผลกระทบด้วย แน่นอนครับ ตอนนี้เรื่องของสุขภาพมาก่อน เรื่องของมาตรการทางเศรษฐกิจก็ตามมา ความเดือดร้อนทางเศรษฐกิจก็ตามมา ก่อนที่จะออกในวันนี้ วันพรุ่ง หรือว่าอาจจะเป็นวันก่อน อย่างไรก็ต้องก่อนวันที่ 1 พฤษภาคมนี้นะครับ ก็คงจะได้เห็นภาพของการผ่อนคลายอย่างที่ว่า เพราะฉะนั้นข่าวอะไรต่าง ๆ ที่ออกมา ขอท่านรอสักนิดหนึ่งนะครับ ต้องออกจาก ศบค. ถึงจะเป็นที่ยืนยันนะครับ เดี๋ยวจะมีอะไรที่คืบหน้าอย่างไร ศบค. จะได้แจ้งให้ท่านทราบครับ</w:t>
      </w:r>
    </w:p>
    <w:p>
      <w:pPr>
        <w:pStyle w:val="BodyText"/>
      </w:pPr>
      <w:r>
        <w:t xml:space="preserve">(คุณสุภนันท์) มีคำถามจากคุณผู้ชมเกี่ยวเนื่องกับประเด็นนี้นะครับ อย่างบรรดาร้านอาหาร ร้านส้มตำ รายขายอาหารตามสั่ง ร้านก๋วยเตี๋ยว เริ่มกลับมาเปิดได้นี่ ขอคำแนะนำหน่อยครับ</w:t>
      </w:r>
    </w:p>
    <w:p>
      <w:pPr>
        <w:pStyle w:val="BodyText"/>
      </w:pPr>
      <w:r>
        <w:t xml:space="preserve">(นายแพทย์ ทวีศิลป์) ครับ โดยหลักการคร่าว ๆ นะครับ มีเรื่องผู้ประกอบการกับเรื่องของผู้มาใช้บริการของท่าน ถ้าจะเป็นกิจการอะไรก็แล้วแต่ ก็ต้องยึดหลักโดยทั่ว ๆ ไป กินร้อน ช้อนกลางด้วยนะครับ ล้างมืออะไรต่าง ๆ หน้ากากอนามัย เรื่องนี้เป็นเรื่องที่ใส่เป็นพื้นฐานตั้งแต่ต้น แล้วก็เว้นระยะห่าง อันนี้จะเกิดขึ้นอยู่ในสถานประกอบการด้วย และการสัมผัสอะไรต่าง ๆ ในการที่จะให้การบริการมันจะมีรายละเอียดปลีกย่อยของผู้ประกอบการแต่ละชนิด ในการพูดคุยกันทั้งในระดับของ ศบค. แล้วก็ระดับคณะกรรมการ อนุกรรมการย่อย ๆ นี่ได้ทราบว่า ได้มีการเตรียมการให้กับผู้ประกอบการต่าง ๆ โดยเฉพาะในกลุ่มที่มีสมาคมชมรมหรือกลุ่มที่ดูแลประกอบการที่คล้าย ๆ กัน ก็ต่างมีเขาเรียกว่า เตรียมการกันอยู่ในระดับหนึ่งแล้วนะครับ ซึ่งอันนี้ถ้าได้พูดคุยกัน ได้เตรียมการกันก็ฝากส่งข้อมูลถึงกันและกันไปด้วย แล้วก็จะได้ปรับตัวเองให้เข้ากับชีวิตวิถีใหม่ หรือ New Normal ที่ว่านี้ ส่วนอันที่ 2 ก็คือ ผู้ที่จะมาใช้บริการ อันนี้ก็ต้องปรับให้เข้ากับผู้ที่จะให้บริการเพื่อให้สอดคล้องกัน ไม่ใช่ว่าผู้ให้การบริการเตรียมอย่างดี แต่ผู้มารับบริการมาออกันอยู่หน้าร้าน หรือมาแย่งคิวกันอะไรทั้งหลาย ปรากฏว่าสิ่งที่ผู้ให้บริการเตรียมไว้ ผู้ใช้บริการไม่ได้รับทราบในกระบวนการหรือขั้นตอนต่าง ๆ มา ก็ทำให้ประสบความสำเร็จ ทำให้ทั้ง 2 ส่วนนี้จะต้องถูกเตรียม จะต้องค่อย ๆ ประเทศจีนเขาบอกว่า มีการทดลองใช้ แม้กระทั่งจะเปิดโรงเรียนอนุบาลนี่ ทดลองว่าเด็ก ๆ จะร่วมมือกันไหม ที่เราเห็นภาพ ที่ออกมาทางสื่อมวลชน เอาหมวกแล้วเอามาใส่เป็นปีกยาว ๆ 1 เมตร แต่ละข้าง เพื่อให้เด็กอยู่ห่างกัน 2 เมตร อย่างนี้ นี่ก็เป็นการเตรียม เพื่อให้เกิดกระบวนการของการ Social Distancing หรือระยะห่างทางสังคม หรือ ทางด้านร่างกาย ซึ่งอันนี้ถ้าทั้ง 2 ส่วน ยอมรับกติกาแล้วก็ยอมรับวิธีการ วิถีชีวิตใหม่ ชีวิตวิถีใหม่อย่างที่ว่านี้นะครับ ก็จะทำให้เราห่างไกลจากการติดเชื้อได้ นี่แหละครับ จะประสบความสำเร็จ แต่ถ้าทั้ง 2 ส่วนนี้ มีส่วนใดส่วนหนึ่งบกพร่องไปบ้าง เป็นความเสี่ยงที่จะเกิดขึ้น ทำให้เราไม่เห็นตัวเลขที่จะเป็นหลักเดียวอีกแล้ว อาจจะโผล่พรวดขึ้นมาเหมือนประเทศเพื่อนบ้านเรา ไม่อยากจะเอ่ยนามนะครับ ซึ่งกลายเป็นหลักหมื่นภายในเวลาไม่เท่าไร อันนี้เรากลัวมาก ๆ แล้วสิ่งที่เราทำมาทั้งหมดอย่างดี นี่พังกันไปไม่ได้เกิดประโยชน์อะไรเลย การเสียงบประมาณต่าง ๆ ต้องมาทุ่มเทกันไปอีก โดยที่เราน่าเสียดายมาก ๆ เพราะฉะนั้นช่วงเวลาของการเปลี่ยนผ่านนี้ เราระมัดระวังกันมาก ก็ฝากพี่น้องประชาชนด้วยนะครับ ตอนนี้รับฟังกันไว้ เตรียมตัวเองในการที่จะเข้าสู่วิถีชีวิตวิถีใหม่ให้ได้นะครับ</w:t>
      </w:r>
    </w:p>
    <w:p>
      <w:pPr>
        <w:pStyle w:val="BodyText"/>
      </w:pPr>
      <w:r>
        <w:t xml:space="preserve">(คุณสุภนันท์) ตอนนี้เวลาเราเดินทางไปที่ไหน จะไปใช้บริการอะไร นี่จะมีการยิงนะครับ วัดอุณหภูมิที่หน้าผาก แล้วเขารู้สึกว่าไม่สบายใจ เพราะรู้สึกว่ามือจะใกล้จมูกคำถามก็คือว่า เห็นในต่างประเทศวัดอุณหภูมิที่ข้อมือ แบบนี้ใช้ทดแทนกันได้หรือไม่ครับ</w:t>
      </w:r>
    </w:p>
    <w:p>
      <w:pPr>
        <w:pStyle w:val="BodyText"/>
      </w:pPr>
      <w:r>
        <w:t xml:space="preserve">(นายแพทย์ ทวีศิลป์) โดยทั่วไปแล้วท่านเคยมีความรู้สึกไหม มือของท่านเวลาอยู่ในห้องแอร์นี่มันจะเย็นกว่าปกติ แต่ส่วนตรงกลาง หน้าผากหรืออะไรทั้งหลาย ยังอุ่นอยู่นะครับ เพราะฉะนั้นถ้าเราไปวัดอุณหภูมิที่ข้อมือนี่เราอาจจะได้อุณหภูมิที่ตัวเลขต่ำกว่ากับทางด้านที่หน้าผาก เวลาเราจะบอกว่า คนมีไข้ไหม นี่เราจะมาแตะตรงที่หน้าผาก เพราะว่าเป็นส่วนกลางของลำตัว ซึ่งเป็นส่วนที่จะคงอุณหภูมิได้ดีที่สุดนะครับ แต่ส่วนปลายมือนี่เส้นเลือดเล็ก ๆ ไปนี่ พออากาศหนาว ๆ หน่อยนี่ เส้นเลือดไม่ไปที่ปลายมือ มือเราก็เย็นแล้วครับ เพราะฉะนั้นถ้าท่านใช้มือวัด นี่หรือข้อมือวัดนี่จะไม่ได้เจอคนที่มีไข้เลย หรือเจอก็จะน้อยมาก แต่ว่าถ้าเราใช้การวัดอยู่ที่หน้าผากนะครับ หรือส่วนกลางลำตัวนี่ก็จะได้อุณหภูมิที่ใกล้เคียงกับความเป็นจริงมากกว่า</w:t>
      </w:r>
    </w:p>
    <w:p>
      <w:pPr>
        <w:pStyle w:val="BodyText"/>
      </w:pPr>
      <w:r>
        <w:t xml:space="preserve">(คุณสุภนันท์) คำถามต่อไปนะครับ เกี่ยวเนื่องจากการให้คงวันหยุดนักขัตฤกษ์ 4 วัน ก็คือวันที่ 1 วันแรงงานซึ่งตรงกับวันศุกร์ จากนั้นวันเสาร์ วันอาทิตย์ วันจันทร์ครับ วันฉัตรมงคล 4 พฤษภาคม 4 วันแบบนี้ จำเป็นต้องมีการคุมเข้มตรงรอยต่อจังหวัด เพื่อควบคุมการเดินทางระหว่างจังหวัดหรือไม่ครับ</w:t>
      </w:r>
    </w:p>
    <w:p>
      <w:pPr>
        <w:pStyle w:val="BodyText"/>
      </w:pPr>
      <w:r>
        <w:t xml:space="preserve">(นายแพทย์ ทวีศิลป์) ตามที่เราได้มีการประกาศ พ.ร.ก. ฉุกเฉินขึ้นมา ข้อหนึ่งที่มีความสำคัญ ก็คือให้ชะลอหรืองดการเดินทางข้ามจังหวัด อันนี้ก็เป็นเรื่องที่มีความสำคัญจำเป็นจริง ๆ แล้วตอนนี้ผมว่าท่านจะไปเที่ยวไหนก็ไม่ค่อยสนุกครับ เพราะว่าสถานที่ต่าง ๆ ก็ยังปิดอยู่นะครับ แล้วก็เป็นการไม่สะดวกในการทั้งสิ้น แล้วในขณะเดียวกันก็เพิ่มความเสี่ยงตัวท่านเอง เพราะตอนนี้ก็ต้องยอมรับว่า เป็นช่วงเวลาของการมีการแพร่ระบาดของโรคอยู่ เพราะฉะนั้นการหยุดอยู่บ้าน หยุดเชื้อเพื่อชาติ ยังเป็นเรื่องที่สำคัญและจำเป็นอยู่ครับ</w:t>
      </w:r>
    </w:p>
    <w:p>
      <w:pPr>
        <w:pStyle w:val="BodyText"/>
      </w:pPr>
      <w:r>
        <w:t xml:space="preserve">(คุณสุภนันท์) ครับ มีคำถามเพิ่มเติมจากทางช่อง 9 MCOT มีข่าวว่านักท่องเที่ยวชาวจีนนี่ จะขอเดินทางเข้ามาเที่ยวในประเทศไทยในเดือนพฤษภาคม ซึ่งเป็นเดือนหน้านี่ เป็นไปได้หรือไม่ครับ</w:t>
      </w:r>
    </w:p>
    <w:p>
      <w:pPr>
        <w:pStyle w:val="BodyText"/>
      </w:pPr>
      <w:r>
        <w:t xml:space="preserve">(นายแพทย์ ทวีศิลป์) ก็คงจะเป็นไปได้ยากมาก ๆ เพราะว่าการประกาศเรื่องของการขยายเวลาห้ามอากาศยานบินเข้าสู่ประเทศไทย เป็นการชั่วคราวนี้มีการขยายออกไป โดยเป็นคำสั่งของทางสำนักงานการบินพลเรือน แห่งประเทศไทย ออกมาตั้งแต่นานแล้วครับ ตอนนี้ ก็คือประกาศตั้งแต่วันที่ 1 พฤษภาคม ถึงวันที่ 31 พฤษภาคม ว่าห้ามบิน เพราะฉะนั้นตอนนี้ก็น่าจะชัดเจนว่า นักท่องเที่ยวอะไรทั้งหลายก็ยังมาไม่ได้ นี่คือสิ่งที่เราพยายามดูแลคนภายในประเทศก่อน เพราะฉะนั้นเรื่องของการท่องเที่ยวก็อาจจะต้องไว้ทีหลัง เพราะฉะนั้นก็สบายใจได้ครับ</w:t>
      </w:r>
    </w:p>
    <w:p>
      <w:pPr>
        <w:pStyle w:val="BodyText"/>
      </w:pPr>
      <w:r>
        <w:t xml:space="preserve">(คุณสุภนันท์) สำหรับวันนี้ไม่มีคำถามเพิ่มเติมแล้วนะครับ ทีนี้คุณหมอมีอะไรอยากฝากไปยังผู้ชมที่รับชมการแถลงข่าวอยู่บ้างครับ</w:t>
      </w:r>
    </w:p>
    <w:p>
      <w:pPr>
        <w:pStyle w:val="BodyText"/>
      </w:pPr>
      <w:r>
        <w:t xml:space="preserve">(นายแพทย์ ทวีศิลป์) การผ่อนปรนจะต้องได้รับความร่วมมือจากทั้งผู้ประกอบการและคนทั่วไปก็กลายเป็นท่านเองที่ผู้ที่ให้ความร่วมมือในฐานะที่เป็นคนที่ใช้บริการ แล้วผู้ประกอบการก็มีหลายส่วนหลายฝ่าย ตอนนี้ก็ได้รับทราบหลาย ๆ ท่านอาจจะรอไม่ได้ด้วยโน้นนี่นั่นนะครับ มาตรการต่าง ๆ สิ่งต่าง ๆ เหล่านี้ เราต้องคิดกันอย่างถี่ถ้วนก็ขอความร่วมมือท่านได้พยายามทำความเข้าใจ และก็เข้าใจพวกเรานะครับ ที่จะพยายามผ่อนปรนให้เกิดขึ้นไม่ได้เพื่อใคร เพื่อคนไทยทุกคน เพื่อเราจะยืนยันตัวเลขหลักเดียวนี้ได้นานเท่านานที่สุดจนกว่าการระบาดของทั้งโลกนี้น้อยถอยลง ไทยรู้สู้โควิด ที่เราจะต้องพยายามทำด้วยกันฝากท่านด้วยเพื่อเข้าสู่ชีวิตวิถีใหม่ครับ ตรงนี้ขอฝากทุกท่านร่วมมือร่วมใจครับ ขอกราบขอบพระคุณเป็นอย่างสูงครับ</w:t>
      </w:r>
    </w:p>
    <w:p>
      <w:pPr>
        <w:pStyle w:val="BodyText"/>
      </w:pPr>
      <w:r>
        <w:t xml:space="preserve">(คุณสุภนันท์) ครับ ขอบพระคุณครับ นายแพทย์ ทวีศิลป์ วิษณุโยธิน โฆษกศูนย์ ศบค. ระหว่างที่รอทีมงานทำความสะอาดโพเดียม และไมโครโฟนนะครับ ขออนุญาตบอกข้อมูลเพิ่มเติมนะครับ อาจจะไม่ได้ติดตามตั้งแต่ตอนต้น สอบถามตัวเลขนะครับ สถานการณ์ผู้ป่วยรายใหม่วันนี้ 9 รายนะครับ เท่ากับว่าต่ำ 10 ต่อเนื่องเป็นวันที่ 3 แล้ว ตัวเลขผู้ป่วย สะสมที่ 2,947 ราย ขณะเดียวกันเรามีผู้ป่วยที่หายป่วยนะครับ กลับบ้านแล้ว และอีก 1 ข่าวดี ไม่มีจำนวนผู้เสียชีวิตเพิ่มเติมนะครับ ยืนยันผู้เสียชีวิตตอนนี้ 54 รายนะครับ ลำดับต่อไปจะเป็นการแถลงข่าวภาคภาษาอังกฤษ ที่ติดตามสถานการณ์ในประเทศไทย รวมทั้งชาวต่างชาติที่รอการแถลงข่าวอยู่นะครับ ขออนุญาตเรียนเชิญท่าน ณัฐภาณุ นพคุณ อธิบดีกรมสารนิเทศและรองโฆษ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ครับ ขอบคุณนะครับ ท่านณัฐภาณุ นพคุณ รองอธิบดีกรมสารนิเทศและรองโฆษกกระทรวงการต่างประเทศที่นำแถลงข่าวเป็นภาคภาษาอังกฤษ และทั้งหมดคือการแถลงข่าวสถานการณ์โควิด-19 หรือ ศบค. ประจำวันนี้นะครับ กระผมสุภนันท์พร้อม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9 เม.ย. 63)</dc:title>
  <dc:creator/>
  <cp:keywords/>
  <dcterms:created xsi:type="dcterms:W3CDTF">2021-03-23T08:53:22Z</dcterms:created>
  <dcterms:modified xsi:type="dcterms:W3CDTF">2021-03-23T08: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เมษายน 2563 เวลา 10.45 น.</vt:lpwstr>
  </property>
  <property fmtid="{D5CDD505-2E9C-101B-9397-08002B2CF9AE}" pid="3" name="subtitle">
    <vt:lpwstr/>
  </property>
</Properties>
</file>